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FB5735" w14:textId="77777777" w:rsidR="0029525F" w:rsidRDefault="0029525F" w:rsidP="0029525F">
      <w:pPr>
        <w:rPr>
          <w:rFonts w:ascii="Arial" w:hAnsi="Arial" w:cs="Arial"/>
          <w:sz w:val="24"/>
        </w:rPr>
      </w:pPr>
      <w:r w:rsidRPr="0029525F">
        <w:rPr>
          <w:rFonts w:ascii="Arial" w:hAnsi="Arial" w:cs="Arial"/>
          <w:sz w:val="24"/>
        </w:rPr>
        <w:t>California Department of Education</w:t>
      </w:r>
    </w:p>
    <w:p w14:paraId="074D58E9" w14:textId="77777777" w:rsidR="0029525F" w:rsidRPr="0029525F" w:rsidRDefault="0029525F" w:rsidP="0029525F">
      <w:pPr>
        <w:spacing w:after="48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ovember 2021</w:t>
      </w:r>
    </w:p>
    <w:p w14:paraId="3D588F27" w14:textId="77777777" w:rsidR="00C5112E" w:rsidRPr="00571BE4" w:rsidRDefault="00C5112E" w:rsidP="0029525F">
      <w:pPr>
        <w:pStyle w:val="Heading1"/>
      </w:pPr>
      <w:r w:rsidRPr="00571BE4">
        <w:t>Er</w:t>
      </w:r>
      <w:r w:rsidR="0072261E" w:rsidRPr="00571BE4">
        <w:t>r</w:t>
      </w:r>
      <w:r w:rsidRPr="00571BE4">
        <w:t xml:space="preserve">ata for </w:t>
      </w:r>
      <w:bookmarkStart w:id="0" w:name="_Toc83387618"/>
      <w:bookmarkStart w:id="1" w:name="_Toc84586061"/>
      <w:bookmarkStart w:id="2" w:name="_Toc84588166"/>
      <w:bookmarkStart w:id="3" w:name="_Toc85620481"/>
      <w:r w:rsidRPr="00571BE4">
        <w:t>the Solicitation of Proposals</w:t>
      </w:r>
      <w:bookmarkStart w:id="4" w:name="_Toc83387619"/>
      <w:bookmarkStart w:id="5" w:name="_Toc84586062"/>
      <w:bookmarkStart w:id="6" w:name="_Toc84588167"/>
      <w:bookmarkEnd w:id="0"/>
      <w:bookmarkEnd w:id="1"/>
      <w:bookmarkEnd w:id="2"/>
      <w:r w:rsidRPr="00571BE4">
        <w:t xml:space="preserve"> for the</w:t>
      </w:r>
      <w:r w:rsidRPr="00571BE4">
        <w:br/>
        <w:t>Independent Evaluation of Technical Assistance and Intervention Provided to Local Educational Agencies for Differentiated Assistance</w:t>
      </w:r>
      <w:bookmarkEnd w:id="3"/>
      <w:bookmarkEnd w:id="4"/>
      <w:bookmarkEnd w:id="5"/>
      <w:bookmarkEnd w:id="6"/>
    </w:p>
    <w:p w14:paraId="0978A0F7" w14:textId="77777777" w:rsidR="00C5112E" w:rsidRPr="0029525F" w:rsidRDefault="00C5112E" w:rsidP="00C5112E">
      <w:pPr>
        <w:rPr>
          <w:rFonts w:ascii="Arial" w:hAnsi="Arial" w:cs="Arial"/>
          <w:sz w:val="24"/>
          <w:szCs w:val="24"/>
        </w:rPr>
      </w:pPr>
      <w:r w:rsidRPr="00C5112E">
        <w:rPr>
          <w:rFonts w:ascii="Arial" w:hAnsi="Arial" w:cs="Arial"/>
          <w:b/>
          <w:sz w:val="24"/>
          <w:szCs w:val="24"/>
        </w:rPr>
        <w:t>Section IX. Proposal Requirements</w:t>
      </w:r>
      <w:r w:rsidRPr="00C5112E">
        <w:rPr>
          <w:rFonts w:ascii="Arial" w:hAnsi="Arial" w:cs="Arial"/>
          <w:sz w:val="24"/>
          <w:szCs w:val="24"/>
        </w:rPr>
        <w:t xml:space="preserve">, paragraph 1, sentence 3 is edited to read: Proposals </w:t>
      </w:r>
      <w:r>
        <w:rPr>
          <w:rFonts w:ascii="Arial" w:hAnsi="Arial" w:cs="Arial"/>
          <w:sz w:val="24"/>
          <w:szCs w:val="24"/>
        </w:rPr>
        <w:t xml:space="preserve">must use </w:t>
      </w:r>
      <w:r w:rsidRPr="00C5112E">
        <w:rPr>
          <w:rFonts w:ascii="Arial" w:hAnsi="Arial" w:cs="Arial"/>
          <w:sz w:val="24"/>
          <w:szCs w:val="24"/>
        </w:rPr>
        <w:t xml:space="preserve">Arial point 12 font and </w:t>
      </w:r>
      <w:r>
        <w:rPr>
          <w:rFonts w:ascii="Arial" w:hAnsi="Arial" w:cs="Arial"/>
          <w:sz w:val="24"/>
          <w:szCs w:val="24"/>
        </w:rPr>
        <w:t xml:space="preserve">should </w:t>
      </w:r>
      <w:r w:rsidRPr="00C5112E">
        <w:rPr>
          <w:rFonts w:ascii="Arial" w:hAnsi="Arial" w:cs="Arial"/>
          <w:sz w:val="24"/>
          <w:szCs w:val="24"/>
        </w:rPr>
        <w:t>not exceed 15 pages excluding any resumes/curriculum vitae of identified personnel.</w:t>
      </w:r>
    </w:p>
    <w:sectPr w:rsidR="00C5112E" w:rsidRPr="00295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8367F" w14:textId="77777777" w:rsidR="00F67B64" w:rsidRDefault="00F67B64" w:rsidP="003355C4">
      <w:r>
        <w:separator/>
      </w:r>
    </w:p>
  </w:endnote>
  <w:endnote w:type="continuationSeparator" w:id="0">
    <w:p w14:paraId="482DA168" w14:textId="77777777" w:rsidR="00F67B64" w:rsidRDefault="00F67B64" w:rsidP="00335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2E6296" w14:textId="77777777" w:rsidR="00F67B64" w:rsidRDefault="00F67B64" w:rsidP="003355C4">
      <w:r>
        <w:separator/>
      </w:r>
    </w:p>
  </w:footnote>
  <w:footnote w:type="continuationSeparator" w:id="0">
    <w:p w14:paraId="79CE025E" w14:textId="77777777" w:rsidR="00F67B64" w:rsidRDefault="00F67B64" w:rsidP="003355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jU2NzE2tzAxNDZW0lEKTi0uzszPAykwqgUAHXFC7CwAAAA="/>
  </w:docVars>
  <w:rsids>
    <w:rsidRoot w:val="00C5112E"/>
    <w:rsid w:val="00121E7D"/>
    <w:rsid w:val="0029525F"/>
    <w:rsid w:val="003355C4"/>
    <w:rsid w:val="00571BE4"/>
    <w:rsid w:val="005D5454"/>
    <w:rsid w:val="00634973"/>
    <w:rsid w:val="0072261E"/>
    <w:rsid w:val="00747265"/>
    <w:rsid w:val="007816C2"/>
    <w:rsid w:val="00B349CD"/>
    <w:rsid w:val="00C5112E"/>
    <w:rsid w:val="00D0496B"/>
    <w:rsid w:val="00E40D9F"/>
    <w:rsid w:val="00F6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FF19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12E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9525F"/>
    <w:pPr>
      <w:keepNext/>
      <w:spacing w:before="480" w:after="480"/>
      <w:jc w:val="center"/>
      <w:outlineLvl w:val="0"/>
    </w:pPr>
    <w:rPr>
      <w:rFonts w:ascii="Arial" w:eastAsia="Times New Roman" w:hAnsi="Arial" w:cs="Arial"/>
      <w:b/>
      <w:bCs/>
      <w:kern w:val="32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525F"/>
    <w:rPr>
      <w:rFonts w:ascii="Arial" w:eastAsia="Times New Roman" w:hAnsi="Arial" w:cs="Arial"/>
      <w:b/>
      <w:bCs/>
      <w:kern w:val="32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3355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55C4"/>
  </w:style>
  <w:style w:type="paragraph" w:styleId="Footer">
    <w:name w:val="footer"/>
    <w:basedOn w:val="Normal"/>
    <w:link w:val="FooterChar"/>
    <w:uiPriority w:val="99"/>
    <w:unhideWhenUsed/>
    <w:rsid w:val="003355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5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54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82</Characters>
  <Application>Microsoft Office Word</Application>
  <DocSecurity>0</DocSecurity>
  <Lines>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nd-21: Differentiated Assistance Evaluation (CA Dept of Education)</dc:title>
  <dc:subject>Errata for the Solicitation of Proposals for the Independent Evaluation of Technical Assistance and Intervention Provided to Local Educational Agencies for Differentiated Assistance.</dc:subject>
  <dc:creator/>
  <cp:keywords/>
  <dc:description/>
  <cp:lastModifiedBy/>
  <cp:revision>1</cp:revision>
  <dcterms:created xsi:type="dcterms:W3CDTF">2024-04-11T22:14:00Z</dcterms:created>
  <dcterms:modified xsi:type="dcterms:W3CDTF">2024-04-1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c2709168e69d5ef25fe746794e207f8f64b5d5834e59133df63461c9a20e1f</vt:lpwstr>
  </property>
</Properties>
</file>